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6A8DD1" w14:textId="77777777" w:rsidR="00DC087E" w:rsidRPr="00DC087E" w:rsidRDefault="00DC087E" w:rsidP="00DC087E">
      <w:pPr>
        <w:ind w:left="-540" w:right="270"/>
        <w:jc w:val="both"/>
        <w:rPr>
          <w:rFonts w:ascii="Century Gothic" w:hAnsi="Century Gothic"/>
          <w:b/>
          <w:bCs/>
          <w:sz w:val="28"/>
          <w:szCs w:val="28"/>
          <w:u w:val="single"/>
          <w:lang w:val="es-CL"/>
        </w:rPr>
      </w:pPr>
      <w:r w:rsidRPr="00DC087E">
        <w:rPr>
          <w:rFonts w:ascii="Century Gothic" w:hAnsi="Century Gothic"/>
          <w:b/>
          <w:bCs/>
          <w:sz w:val="28"/>
          <w:szCs w:val="28"/>
          <w:u w:val="single"/>
          <w:lang w:val="es-CL"/>
        </w:rPr>
        <w:t>Identificación</w:t>
      </w:r>
    </w:p>
    <w:p w14:paraId="49A703CE" w14:textId="289CF4DD" w:rsidR="00DC087E" w:rsidRPr="00DC087E" w:rsidRDefault="00DC087E" w:rsidP="00DC087E">
      <w:pPr>
        <w:ind w:left="-540" w:right="270"/>
        <w:jc w:val="both"/>
        <w:rPr>
          <w:rFonts w:ascii="Century Gothic" w:hAnsi="Century Gothic"/>
          <w:b/>
          <w:bCs/>
          <w:sz w:val="28"/>
          <w:szCs w:val="28"/>
          <w:u w:val="single"/>
          <w:lang w:val="es-CL"/>
        </w:rPr>
      </w:pPr>
      <w:r w:rsidRPr="00DC087E">
        <w:rPr>
          <w:rFonts w:ascii="Century Gothic" w:hAnsi="Century Gothic"/>
          <w:b/>
          <w:bCs/>
          <w:sz w:val="28"/>
          <w:szCs w:val="28"/>
          <w:u w:val="single"/>
          <w:lang w:val="es-CL"/>
        </w:rPr>
        <w:t>Artículo que se está investigando:</w:t>
      </w:r>
    </w:p>
    <w:p w14:paraId="55047947" w14:textId="77777777" w:rsidR="00DC087E" w:rsidRPr="00DC087E" w:rsidRDefault="00DC087E" w:rsidP="00DC087E">
      <w:pPr>
        <w:ind w:left="-540" w:right="270"/>
        <w:jc w:val="both"/>
        <w:rPr>
          <w:rFonts w:ascii="Century Gothic" w:hAnsi="Century Gothic"/>
          <w:b/>
          <w:bCs/>
          <w:sz w:val="28"/>
          <w:szCs w:val="28"/>
          <w:u w:val="single"/>
          <w:lang w:val="es-CL"/>
        </w:rPr>
      </w:pPr>
      <w:r w:rsidRPr="00DC087E">
        <w:rPr>
          <w:rFonts w:ascii="Century Gothic" w:hAnsi="Century Gothic"/>
          <w:b/>
          <w:bCs/>
          <w:sz w:val="28"/>
          <w:szCs w:val="28"/>
          <w:u w:val="single"/>
          <w:lang w:val="es-CL"/>
        </w:rPr>
        <w:t>Información actual:</w:t>
      </w:r>
    </w:p>
    <w:p w14:paraId="4691A5D0" w14:textId="77777777" w:rsidR="00DC087E" w:rsidRPr="00DC087E" w:rsidRDefault="00DC087E" w:rsidP="00DC087E">
      <w:pPr>
        <w:ind w:left="-540" w:right="270"/>
        <w:jc w:val="both"/>
        <w:rPr>
          <w:rFonts w:ascii="Century Gothic" w:hAnsi="Century Gothic"/>
          <w:b/>
          <w:bCs/>
          <w:sz w:val="28"/>
          <w:szCs w:val="28"/>
          <w:u w:val="single"/>
          <w:lang w:val="es-CL"/>
        </w:rPr>
      </w:pPr>
      <w:r w:rsidRPr="00DC087E">
        <w:rPr>
          <w:rFonts w:ascii="Century Gothic" w:hAnsi="Century Gothic"/>
          <w:b/>
          <w:bCs/>
          <w:sz w:val="28"/>
          <w:szCs w:val="28"/>
          <w:u w:val="single"/>
          <w:lang w:val="es-CL"/>
        </w:rPr>
        <w:t>Aplicación / es:</w:t>
      </w:r>
    </w:p>
    <w:p w14:paraId="0DD295C8" w14:textId="77777777" w:rsidR="00DC087E" w:rsidRPr="00DC087E" w:rsidRDefault="00DC087E" w:rsidP="00DC087E">
      <w:pPr>
        <w:ind w:left="-540" w:right="270"/>
        <w:jc w:val="both"/>
        <w:rPr>
          <w:rFonts w:ascii="Century Gothic" w:hAnsi="Century Gothic"/>
          <w:b/>
          <w:bCs/>
          <w:sz w:val="28"/>
          <w:szCs w:val="28"/>
          <w:u w:val="single"/>
          <w:lang w:val="es-CL"/>
        </w:rPr>
      </w:pPr>
      <w:r w:rsidRPr="00DC087E">
        <w:rPr>
          <w:rFonts w:ascii="Century Gothic" w:hAnsi="Century Gothic"/>
          <w:b/>
          <w:bCs/>
          <w:sz w:val="28"/>
          <w:szCs w:val="28"/>
          <w:u w:val="single"/>
          <w:lang w:val="es-CL"/>
        </w:rPr>
        <w:t>Quién lo posee:</w:t>
      </w:r>
    </w:p>
    <w:p w14:paraId="4DE81236" w14:textId="77777777" w:rsidR="00DC087E" w:rsidRPr="00DC087E" w:rsidRDefault="00DC087E" w:rsidP="00DC087E">
      <w:pPr>
        <w:ind w:left="-540" w:right="270"/>
        <w:jc w:val="both"/>
        <w:rPr>
          <w:rFonts w:ascii="Century Gothic" w:hAnsi="Century Gothic"/>
          <w:b/>
          <w:bCs/>
          <w:sz w:val="28"/>
          <w:szCs w:val="28"/>
          <w:u w:val="single"/>
          <w:lang w:val="es-CL"/>
        </w:rPr>
      </w:pPr>
      <w:r w:rsidRPr="00DC087E">
        <w:rPr>
          <w:rFonts w:ascii="Century Gothic" w:hAnsi="Century Gothic"/>
          <w:b/>
          <w:bCs/>
          <w:sz w:val="28"/>
          <w:szCs w:val="28"/>
          <w:u w:val="single"/>
          <w:lang w:val="es-CL"/>
        </w:rPr>
        <w:t>Quién se beneficia de ella:</w:t>
      </w:r>
    </w:p>
    <w:p w14:paraId="7C22879F" w14:textId="77777777" w:rsidR="00DC087E" w:rsidRPr="00DC087E" w:rsidRDefault="00DC087E" w:rsidP="00DC087E">
      <w:pPr>
        <w:ind w:left="-540" w:right="270"/>
        <w:jc w:val="both"/>
        <w:rPr>
          <w:rFonts w:ascii="Century Gothic" w:hAnsi="Century Gothic"/>
          <w:b/>
          <w:bCs/>
          <w:sz w:val="28"/>
          <w:szCs w:val="28"/>
          <w:u w:val="single"/>
          <w:lang w:val="es-CL"/>
        </w:rPr>
      </w:pPr>
      <w:r w:rsidRPr="00DC087E">
        <w:rPr>
          <w:rFonts w:ascii="Century Gothic" w:hAnsi="Century Gothic"/>
          <w:b/>
          <w:bCs/>
          <w:sz w:val="28"/>
          <w:szCs w:val="28"/>
          <w:u w:val="single"/>
          <w:lang w:val="es-CL"/>
        </w:rPr>
        <w:t>Patentes:</w:t>
      </w:r>
    </w:p>
    <w:p w14:paraId="1AF0CF65" w14:textId="77777777" w:rsidR="00DC087E" w:rsidRPr="00DC087E" w:rsidRDefault="00DC087E" w:rsidP="00DC087E">
      <w:pPr>
        <w:ind w:left="-540" w:right="270"/>
        <w:jc w:val="both"/>
        <w:rPr>
          <w:rFonts w:ascii="Century Gothic" w:hAnsi="Century Gothic"/>
          <w:b/>
          <w:bCs/>
          <w:sz w:val="28"/>
          <w:szCs w:val="28"/>
          <w:u w:val="single"/>
          <w:lang w:val="es-CL"/>
        </w:rPr>
      </w:pPr>
      <w:r w:rsidRPr="00DC087E">
        <w:rPr>
          <w:rFonts w:ascii="Century Gothic" w:hAnsi="Century Gothic"/>
          <w:b/>
          <w:bCs/>
          <w:sz w:val="28"/>
          <w:szCs w:val="28"/>
          <w:u w:val="single"/>
          <w:lang w:val="es-CL"/>
        </w:rPr>
        <w:t>Actualmente en uso:</w:t>
      </w:r>
    </w:p>
    <w:p w14:paraId="7AF2B916" w14:textId="77777777" w:rsidR="00DC087E" w:rsidRPr="00DC087E" w:rsidRDefault="00DC087E" w:rsidP="00DC087E">
      <w:pPr>
        <w:ind w:left="-540" w:right="270"/>
        <w:jc w:val="both"/>
        <w:rPr>
          <w:rFonts w:ascii="Century Gothic" w:hAnsi="Century Gothic"/>
          <w:b/>
          <w:bCs/>
          <w:sz w:val="28"/>
          <w:szCs w:val="28"/>
          <w:u w:val="single"/>
          <w:lang w:val="es-CL"/>
        </w:rPr>
      </w:pPr>
      <w:r w:rsidRPr="00DC087E">
        <w:rPr>
          <w:rFonts w:ascii="Century Gothic" w:hAnsi="Century Gothic"/>
          <w:b/>
          <w:bCs/>
          <w:sz w:val="28"/>
          <w:szCs w:val="28"/>
          <w:u w:val="single"/>
          <w:lang w:val="es-CL"/>
        </w:rPr>
        <w:t>Daños a la humanidad:</w:t>
      </w:r>
    </w:p>
    <w:p w14:paraId="1C2B5B9A" w14:textId="77777777" w:rsidR="00DC087E" w:rsidRPr="00DC087E" w:rsidRDefault="00DC087E" w:rsidP="00DC087E">
      <w:pPr>
        <w:ind w:left="-540" w:right="270"/>
        <w:jc w:val="both"/>
        <w:rPr>
          <w:rFonts w:ascii="Century Gothic" w:hAnsi="Century Gothic"/>
          <w:b/>
          <w:bCs/>
          <w:sz w:val="28"/>
          <w:szCs w:val="28"/>
          <w:u w:val="single"/>
          <w:lang w:val="es-CL"/>
        </w:rPr>
      </w:pPr>
      <w:r w:rsidRPr="00DC087E">
        <w:rPr>
          <w:rFonts w:ascii="Century Gothic" w:hAnsi="Century Gothic"/>
          <w:b/>
          <w:bCs/>
          <w:sz w:val="28"/>
          <w:szCs w:val="28"/>
          <w:u w:val="single"/>
          <w:lang w:val="es-CL"/>
        </w:rPr>
        <w:t>Daños al planeta:</w:t>
      </w:r>
    </w:p>
    <w:p w14:paraId="4EB13E72" w14:textId="77777777" w:rsidR="00DC087E" w:rsidRPr="00DC087E" w:rsidRDefault="00DC087E" w:rsidP="00DC087E">
      <w:pPr>
        <w:ind w:left="-540" w:right="270"/>
        <w:jc w:val="both"/>
        <w:rPr>
          <w:rFonts w:ascii="Century Gothic" w:hAnsi="Century Gothic"/>
          <w:b/>
          <w:bCs/>
          <w:sz w:val="28"/>
          <w:szCs w:val="28"/>
          <w:u w:val="single"/>
          <w:lang w:val="es-CL"/>
        </w:rPr>
      </w:pPr>
      <w:r w:rsidRPr="00DC087E">
        <w:rPr>
          <w:rFonts w:ascii="Century Gothic" w:hAnsi="Century Gothic"/>
          <w:b/>
          <w:bCs/>
          <w:sz w:val="28"/>
          <w:szCs w:val="28"/>
          <w:u w:val="single"/>
          <w:lang w:val="es-CL"/>
        </w:rPr>
        <w:t>Propagandizado:</w:t>
      </w:r>
    </w:p>
    <w:p w14:paraId="4C856E9A" w14:textId="77777777" w:rsidR="00DC087E" w:rsidRPr="00DC087E" w:rsidRDefault="00DC087E" w:rsidP="00DC087E">
      <w:pPr>
        <w:ind w:left="-540" w:right="270"/>
        <w:jc w:val="both"/>
        <w:rPr>
          <w:rFonts w:ascii="Century Gothic" w:hAnsi="Century Gothic"/>
          <w:b/>
          <w:bCs/>
          <w:sz w:val="28"/>
          <w:szCs w:val="28"/>
          <w:u w:val="single"/>
          <w:lang w:val="es-CL"/>
        </w:rPr>
      </w:pPr>
      <w:r w:rsidRPr="00DC087E">
        <w:rPr>
          <w:rFonts w:ascii="Century Gothic" w:hAnsi="Century Gothic"/>
          <w:b/>
          <w:bCs/>
          <w:sz w:val="28"/>
          <w:szCs w:val="28"/>
          <w:u w:val="single"/>
          <w:lang w:val="es-CL"/>
        </w:rPr>
        <w:t>Recursos:</w:t>
      </w:r>
    </w:p>
    <w:p w14:paraId="78C66BF7" w14:textId="77777777" w:rsidR="00DC087E" w:rsidRPr="00DC087E" w:rsidRDefault="00DC087E" w:rsidP="00DC087E">
      <w:pPr>
        <w:ind w:left="-540" w:right="270"/>
        <w:jc w:val="both"/>
        <w:rPr>
          <w:rFonts w:ascii="Century Gothic" w:hAnsi="Century Gothic"/>
          <w:b/>
          <w:bCs/>
          <w:sz w:val="28"/>
          <w:szCs w:val="28"/>
          <w:u w:val="single"/>
          <w:lang w:val="es-CL"/>
        </w:rPr>
      </w:pPr>
      <w:r w:rsidRPr="00DC087E">
        <w:rPr>
          <w:rFonts w:ascii="Century Gothic" w:hAnsi="Century Gothic"/>
          <w:b/>
          <w:bCs/>
          <w:sz w:val="28"/>
          <w:szCs w:val="28"/>
          <w:u w:val="single"/>
          <w:lang w:val="es-CL"/>
        </w:rPr>
        <w:t>Recomendaciones</w:t>
      </w:r>
    </w:p>
    <w:p w14:paraId="0FE9ED50" w14:textId="77777777" w:rsidR="00DC087E" w:rsidRPr="00DC087E" w:rsidRDefault="00DC087E" w:rsidP="00DC087E">
      <w:pPr>
        <w:ind w:left="-540" w:right="270"/>
        <w:jc w:val="both"/>
        <w:rPr>
          <w:rFonts w:ascii="Century Gothic" w:hAnsi="Century Gothic"/>
          <w:b/>
          <w:bCs/>
          <w:sz w:val="28"/>
          <w:szCs w:val="28"/>
          <w:u w:val="single"/>
          <w:lang w:val="es-CL"/>
        </w:rPr>
      </w:pPr>
      <w:r w:rsidRPr="00DC087E">
        <w:rPr>
          <w:rFonts w:ascii="Century Gothic" w:hAnsi="Century Gothic"/>
          <w:b/>
          <w:bCs/>
          <w:sz w:val="28"/>
          <w:szCs w:val="28"/>
          <w:u w:val="single"/>
          <w:lang w:val="es-CL"/>
        </w:rPr>
        <w:t>Posiblemente Soluciones:</w:t>
      </w:r>
    </w:p>
    <w:p w14:paraId="25B7A3F5" w14:textId="77777777" w:rsidR="00DC087E" w:rsidRPr="00DC087E" w:rsidRDefault="00DC087E" w:rsidP="00DC087E">
      <w:pPr>
        <w:ind w:left="-540" w:right="270"/>
        <w:jc w:val="both"/>
        <w:rPr>
          <w:rFonts w:ascii="Century Gothic" w:hAnsi="Century Gothic"/>
          <w:b/>
          <w:bCs/>
          <w:sz w:val="28"/>
          <w:szCs w:val="28"/>
          <w:u w:val="single"/>
          <w:lang w:val="es-CL"/>
        </w:rPr>
      </w:pPr>
      <w:r w:rsidRPr="00DC087E">
        <w:rPr>
          <w:rFonts w:ascii="Century Gothic" w:hAnsi="Century Gothic"/>
          <w:b/>
          <w:bCs/>
          <w:sz w:val="28"/>
          <w:szCs w:val="28"/>
          <w:u w:val="single"/>
          <w:lang w:val="es-CL"/>
        </w:rPr>
        <w:t>Recursos:</w:t>
      </w:r>
    </w:p>
    <w:p w14:paraId="235F8ECD" w14:textId="77777777" w:rsidR="00DC087E" w:rsidRPr="00DC087E" w:rsidRDefault="00DC087E" w:rsidP="00DC087E">
      <w:pPr>
        <w:ind w:left="-540" w:right="270"/>
        <w:jc w:val="both"/>
        <w:rPr>
          <w:rFonts w:ascii="Century Gothic" w:hAnsi="Century Gothic"/>
          <w:b/>
          <w:bCs/>
          <w:sz w:val="28"/>
          <w:szCs w:val="28"/>
          <w:u w:val="single"/>
          <w:lang w:val="es-CL"/>
        </w:rPr>
      </w:pPr>
      <w:r w:rsidRPr="00DC087E">
        <w:rPr>
          <w:rFonts w:ascii="Century Gothic" w:hAnsi="Century Gothic"/>
          <w:b/>
          <w:bCs/>
          <w:sz w:val="28"/>
          <w:szCs w:val="28"/>
          <w:u w:val="single"/>
          <w:lang w:val="es-CL"/>
        </w:rPr>
        <w:t>Conclusión:</w:t>
      </w:r>
    </w:p>
    <w:p w14:paraId="31874400" w14:textId="77777777" w:rsidR="00DC087E" w:rsidRPr="00DC087E" w:rsidRDefault="00DC087E" w:rsidP="00DC087E">
      <w:pPr>
        <w:ind w:left="-540" w:right="270"/>
        <w:jc w:val="both"/>
        <w:rPr>
          <w:rFonts w:ascii="Century Gothic" w:hAnsi="Century Gothic"/>
          <w:b/>
          <w:bCs/>
          <w:sz w:val="28"/>
          <w:szCs w:val="28"/>
          <w:u w:val="single"/>
          <w:lang w:val="es-CL"/>
        </w:rPr>
      </w:pPr>
      <w:r w:rsidRPr="00DC087E">
        <w:rPr>
          <w:rFonts w:ascii="Century Gothic" w:hAnsi="Century Gothic"/>
          <w:b/>
          <w:bCs/>
          <w:sz w:val="28"/>
          <w:szCs w:val="28"/>
          <w:u w:val="single"/>
          <w:lang w:val="es-CL"/>
        </w:rPr>
        <w:t>Investigación y Repo</w:t>
      </w:r>
    </w:p>
    <w:p w14:paraId="2D487DF5" w14:textId="77777777" w:rsidR="00DC087E" w:rsidRPr="00DC087E" w:rsidRDefault="00DC087E" w:rsidP="00DC087E">
      <w:pPr>
        <w:ind w:left="-540" w:right="270"/>
        <w:jc w:val="both"/>
        <w:rPr>
          <w:rFonts w:ascii="Century Gothic" w:hAnsi="Century Gothic"/>
          <w:b/>
          <w:bCs/>
          <w:sz w:val="28"/>
          <w:szCs w:val="28"/>
          <w:u w:val="single"/>
          <w:lang w:val="es-CL"/>
        </w:rPr>
      </w:pPr>
    </w:p>
    <w:p w14:paraId="2452667F" w14:textId="601CD186" w:rsidR="001E50BF" w:rsidRPr="00DC087E" w:rsidRDefault="001E50BF" w:rsidP="000F04EA">
      <w:pPr>
        <w:ind w:right="270"/>
        <w:rPr>
          <w:rFonts w:ascii="Century Gothic" w:hAnsi="Century Gothic"/>
          <w:u w:val="single"/>
        </w:rPr>
      </w:pPr>
    </w:p>
    <w:sectPr w:rsidR="001E50BF" w:rsidRPr="00DC087E" w:rsidSect="00AD2AE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2160" w:right="720" w:bottom="1440" w:left="126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CFC9E8" w14:textId="77777777" w:rsidR="00401945" w:rsidRDefault="00401945" w:rsidP="00282E37">
      <w:pPr>
        <w:spacing w:after="0" w:line="240" w:lineRule="auto"/>
      </w:pPr>
      <w:r>
        <w:separator/>
      </w:r>
    </w:p>
  </w:endnote>
  <w:endnote w:type="continuationSeparator" w:id="0">
    <w:p w14:paraId="3A6758ED" w14:textId="77777777" w:rsidR="00401945" w:rsidRDefault="00401945" w:rsidP="00282E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Perpetua"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CC0D94" w14:textId="77777777" w:rsidR="00DC087E" w:rsidRDefault="00DC08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5678373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D07B220" w14:textId="0E851A2E" w:rsidR="000F04EA" w:rsidRDefault="000F04EA" w:rsidP="000F04E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  <w:r>
          <w:rPr>
            <w:color w:val="7F7F7F" w:themeColor="background1" w:themeShade="7F"/>
            <w:spacing w:val="60"/>
          </w:rPr>
          <w:tab/>
          <w:t xml:space="preserve">          www.</w:t>
        </w:r>
        <w:r w:rsidR="00CC5CBC">
          <w:rPr>
            <w:color w:val="7F7F7F" w:themeColor="background1" w:themeShade="7F"/>
            <w:spacing w:val="60"/>
          </w:rPr>
          <w:t>YourStateAssemblyWebsiteName</w:t>
        </w:r>
        <w:r>
          <w:rPr>
            <w:color w:val="7F7F7F" w:themeColor="background1" w:themeShade="7F"/>
            <w:spacing w:val="60"/>
          </w:rPr>
          <w:t>.com</w:t>
        </w:r>
      </w:p>
    </w:sdtContent>
  </w:sdt>
  <w:p w14:paraId="5C06C0C5" w14:textId="77777777" w:rsidR="008C7051" w:rsidRDefault="008C705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F6F7D8" w14:textId="77777777" w:rsidR="00DC087E" w:rsidRDefault="00DC08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1E51A8" w14:textId="77777777" w:rsidR="00401945" w:rsidRDefault="00401945" w:rsidP="00282E37">
      <w:pPr>
        <w:spacing w:after="0" w:line="240" w:lineRule="auto"/>
      </w:pPr>
      <w:r>
        <w:separator/>
      </w:r>
    </w:p>
  </w:footnote>
  <w:footnote w:type="continuationSeparator" w:id="0">
    <w:p w14:paraId="7CE1F62C" w14:textId="77777777" w:rsidR="00401945" w:rsidRDefault="00401945" w:rsidP="00282E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A31E7E" w14:textId="77777777" w:rsidR="00DC087E" w:rsidRDefault="00DC08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1AC2C4" w14:textId="7FC4C5BE" w:rsidR="00DC087E" w:rsidRPr="00DC087E" w:rsidRDefault="00DC087E" w:rsidP="00DC087E">
    <w:pPr>
      <w:pStyle w:val="Heading1"/>
      <w:spacing w:line="240" w:lineRule="auto"/>
      <w:rPr>
        <w:rFonts w:ascii="Perpetua" w:hAnsi="Perpetua"/>
        <w:lang w:val="es-CL"/>
      </w:rPr>
    </w:pPr>
    <w:r>
      <w:rPr>
        <w:rFonts w:ascii="Century Gothic" w:hAnsi="Century Gothic"/>
        <w:noProof/>
        <w:sz w:val="20"/>
        <w:szCs w:val="20"/>
      </w:rPr>
      <w:drawing>
        <wp:anchor distT="0" distB="0" distL="114300" distR="114300" simplePos="0" relativeHeight="251662336" behindDoc="1" locked="0" layoutInCell="1" allowOverlap="1" wp14:anchorId="1A865772" wp14:editId="4483288D">
          <wp:simplePos x="0" y="0"/>
          <wp:positionH relativeFrom="column">
            <wp:posOffset>-497840</wp:posOffset>
          </wp:positionH>
          <wp:positionV relativeFrom="paragraph">
            <wp:posOffset>635</wp:posOffset>
          </wp:positionV>
          <wp:extent cx="1147445" cy="1129030"/>
          <wp:effectExtent l="0" t="0" r="0" b="0"/>
          <wp:wrapTight wrapText="bothSides">
            <wp:wrapPolygon edited="0">
              <wp:start x="7172" y="0"/>
              <wp:lineTo x="3945" y="1458"/>
              <wp:lineTo x="359" y="4738"/>
              <wp:lineTo x="0" y="7654"/>
              <wp:lineTo x="0" y="13849"/>
              <wp:lineTo x="1434" y="17494"/>
              <wp:lineTo x="1434" y="17858"/>
              <wp:lineTo x="6455" y="21138"/>
              <wp:lineTo x="7172" y="21138"/>
              <wp:lineTo x="13986" y="21138"/>
              <wp:lineTo x="14703" y="21138"/>
              <wp:lineTo x="19365" y="17858"/>
              <wp:lineTo x="19365" y="17494"/>
              <wp:lineTo x="21158" y="13849"/>
              <wp:lineTo x="21158" y="7654"/>
              <wp:lineTo x="20799" y="4738"/>
              <wp:lineTo x="17213" y="1458"/>
              <wp:lineTo x="13986" y="0"/>
              <wp:lineTo x="7172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7445" cy="11290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C087E">
      <w:rPr>
        <w:rFonts w:ascii="Perpetua" w:hAnsi="Perpetua"/>
        <w:lang w:val="es-CL"/>
      </w:rPr>
      <w:t>ASAMBLEA ESTATAL DE JURE</w:t>
    </w:r>
  </w:p>
  <w:p w14:paraId="3DAEABED" w14:textId="7C3CB5B8" w:rsidR="00DC087E" w:rsidRPr="00DC087E" w:rsidRDefault="00DC087E" w:rsidP="00DC087E">
    <w:pPr>
      <w:pStyle w:val="Heading1"/>
      <w:spacing w:line="240" w:lineRule="auto"/>
      <w:rPr>
        <w:rFonts w:ascii="Perpetua" w:hAnsi="Perpetua"/>
        <w:lang w:val="es-CL"/>
      </w:rPr>
    </w:pPr>
  </w:p>
  <w:p w14:paraId="71066AF4" w14:textId="77777777" w:rsidR="00DC087E" w:rsidRPr="00DC087E" w:rsidRDefault="00DC087E" w:rsidP="00DC087E">
    <w:pPr>
      <w:pStyle w:val="Heading1"/>
      <w:spacing w:line="240" w:lineRule="auto"/>
      <w:rPr>
        <w:rFonts w:ascii="Perpetua" w:hAnsi="Perpetua"/>
        <w:lang w:val="es-CL"/>
      </w:rPr>
    </w:pPr>
    <w:r w:rsidRPr="00DC087E">
      <w:rPr>
        <w:rFonts w:ascii="Perpetua" w:hAnsi="Perpetua"/>
        <w:lang w:val="es-CL"/>
      </w:rPr>
      <w:t>Reportar nombre</w:t>
    </w:r>
  </w:p>
  <w:p w14:paraId="0C2B203D" w14:textId="6EBA6515" w:rsidR="008C7051" w:rsidRPr="008C7051" w:rsidRDefault="00DC087E" w:rsidP="008C7051">
    <w:pPr>
      <w:pStyle w:val="Heading1"/>
      <w:spacing w:line="240" w:lineRule="auto"/>
      <w:rPr>
        <w:rFonts w:ascii="Century Gothic" w:hAnsi="Century Gothic"/>
        <w:sz w:val="20"/>
        <w:szCs w:val="20"/>
      </w:rPr>
    </w:pPr>
    <w:proofErr w:type="spellStart"/>
    <w:r w:rsidRPr="00DC087E">
      <w:rPr>
        <w:rFonts w:ascii="Perpetua" w:hAnsi="Perpetua"/>
      </w:rPr>
      <w:t>Fecha</w:t>
    </w:r>
    <w:proofErr w:type="spellEnd"/>
    <w:r w:rsidRPr="00DC087E">
      <w:rPr>
        <w:rFonts w:ascii="Perpetua" w:hAnsi="Perpetua"/>
      </w:rPr>
      <w:t>:</w:t>
    </w:r>
  </w:p>
  <w:p w14:paraId="2406B007" w14:textId="10FC5918" w:rsidR="008C7051" w:rsidRDefault="008C7051" w:rsidP="008C7051">
    <w:pPr>
      <w:pStyle w:val="Heading1"/>
      <w:spacing w:line="240" w:lineRule="auto"/>
      <w:rPr>
        <w:rFonts w:ascii="Century Gothic" w:hAnsi="Century Gothic"/>
        <w:sz w:val="16"/>
        <w:szCs w:val="16"/>
      </w:rPr>
    </w:pPr>
  </w:p>
  <w:p w14:paraId="07B5E833" w14:textId="3BF2ABFC" w:rsidR="008C7051" w:rsidRPr="00590915" w:rsidRDefault="00CB7620" w:rsidP="008C7051">
    <w:pPr>
      <w:pStyle w:val="Heading1"/>
      <w:spacing w:line="240" w:lineRule="auto"/>
      <w:rPr>
        <w:rFonts w:ascii="Perpetua" w:hAnsi="Perpetua"/>
      </w:rPr>
    </w:pPr>
    <w:r>
      <w:rPr>
        <w:rFonts w:ascii="Century Gothic" w:hAnsi="Century Gothic"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AE95D85" wp14:editId="67BCBA36">
              <wp:simplePos x="0" y="0"/>
              <wp:positionH relativeFrom="page">
                <wp:align>center</wp:align>
              </wp:positionH>
              <wp:positionV relativeFrom="paragraph">
                <wp:posOffset>197485</wp:posOffset>
              </wp:positionV>
              <wp:extent cx="7345680" cy="22860"/>
              <wp:effectExtent l="0" t="0" r="26670" b="3429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345680" cy="2286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E206D70" id="Straight Connector 1" o:spid="_x0000_s1026" style="position:absolute;flip:y;z-index:251661312;visibility:visible;mso-wrap-style:square;mso-wrap-distance-left:9pt;mso-wrap-distance-top:0;mso-wrap-distance-right:9pt;mso-wrap-distance-bottom:0;mso-position-horizontal:center;mso-position-horizontal-relative:page;mso-position-vertical:absolute;mso-position-vertical-relative:text" from="0,15.55pt" to="578.4pt,1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" strokecolor="#4472c4 [3204]" strokeweight=".5pt">
              <v:stroke joinstyle="miter"/>
              <w10:wrap anchorx="page"/>
            </v:line>
          </w:pict>
        </mc:Fallback>
      </mc:AlternateContent>
    </w:r>
  </w:p>
  <w:p w14:paraId="76326548" w14:textId="77777777" w:rsidR="00282E37" w:rsidRDefault="00282E3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3BB412" w14:textId="77777777" w:rsidR="00DC087E" w:rsidRDefault="00DC08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AA75BF"/>
    <w:multiLevelType w:val="multilevel"/>
    <w:tmpl w:val="CB2253F6"/>
    <w:lvl w:ilvl="0">
      <w:start w:val="1"/>
      <w:numFmt w:val="bullet"/>
      <w:lvlText w:val="●"/>
      <w:lvlJc w:val="left"/>
      <w:pPr>
        <w:ind w:left="2520" w:hanging="360"/>
      </w:pPr>
      <w:rPr>
        <w:rFonts w:ascii="Arial" w:eastAsia="Arial" w:hAnsi="Arial" w:cs="Arial"/>
        <w:color w:val="333333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61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8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5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82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xNLMwNrc0MDC2tLRQ0lEKTi0uzszPAykwqQUAc2TMSCwAAAA="/>
  </w:docVars>
  <w:rsids>
    <w:rsidRoot w:val="00282E37"/>
    <w:rsid w:val="000F04EA"/>
    <w:rsid w:val="001604D2"/>
    <w:rsid w:val="001E50BF"/>
    <w:rsid w:val="00200351"/>
    <w:rsid w:val="00282E37"/>
    <w:rsid w:val="002B28B5"/>
    <w:rsid w:val="00312905"/>
    <w:rsid w:val="00401945"/>
    <w:rsid w:val="00404417"/>
    <w:rsid w:val="006E153F"/>
    <w:rsid w:val="007D5DDA"/>
    <w:rsid w:val="008C6792"/>
    <w:rsid w:val="008C7051"/>
    <w:rsid w:val="009900BD"/>
    <w:rsid w:val="009A3512"/>
    <w:rsid w:val="00AD2AE9"/>
    <w:rsid w:val="00CB7620"/>
    <w:rsid w:val="00CC5CBC"/>
    <w:rsid w:val="00CC6D50"/>
    <w:rsid w:val="00CF23AB"/>
    <w:rsid w:val="00D37678"/>
    <w:rsid w:val="00DC087E"/>
    <w:rsid w:val="00FB4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C679B3"/>
  <w15:chartTrackingRefBased/>
  <w15:docId w15:val="{8F733E2F-5C0D-468C-A343-ACB369925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82E37"/>
    <w:pPr>
      <w:keepNext/>
      <w:spacing w:after="60" w:line="276" w:lineRule="auto"/>
      <w:contextualSpacing/>
      <w:jc w:val="center"/>
      <w:outlineLvl w:val="0"/>
    </w:pPr>
    <w:rPr>
      <w:rFonts w:asciiTheme="majorHAnsi" w:eastAsia="Times New Roman" w:hAnsiTheme="majorHAnsi" w:cs="Arial"/>
      <w:b/>
      <w:bCs/>
      <w:i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2AE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2E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2E37"/>
  </w:style>
  <w:style w:type="paragraph" w:styleId="Footer">
    <w:name w:val="footer"/>
    <w:basedOn w:val="Normal"/>
    <w:link w:val="FooterChar"/>
    <w:uiPriority w:val="99"/>
    <w:unhideWhenUsed/>
    <w:rsid w:val="00282E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2E37"/>
  </w:style>
  <w:style w:type="character" w:customStyle="1" w:styleId="Heading1Char">
    <w:name w:val="Heading 1 Char"/>
    <w:basedOn w:val="DefaultParagraphFont"/>
    <w:link w:val="Heading1"/>
    <w:uiPriority w:val="9"/>
    <w:rsid w:val="00282E37"/>
    <w:rPr>
      <w:rFonts w:asciiTheme="majorHAnsi" w:eastAsia="Times New Roman" w:hAnsiTheme="majorHAnsi" w:cs="Arial"/>
      <w:b/>
      <w:bCs/>
      <w:i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D2AE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F04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04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6</Words>
  <Characters>26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y Butler</dc:creator>
  <cp:keywords/>
  <dc:description/>
  <cp:lastModifiedBy>Adolfo Pinto</cp:lastModifiedBy>
  <cp:revision>2</cp:revision>
  <dcterms:created xsi:type="dcterms:W3CDTF">2021-03-19T16:56:00Z</dcterms:created>
  <dcterms:modified xsi:type="dcterms:W3CDTF">2021-03-19T16:56:00Z</dcterms:modified>
</cp:coreProperties>
</file>